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0ed7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4Z</dcterms:created>
  <dcterms:modified xsi:type="dcterms:W3CDTF">2017-04-20T18:01:34Z</dcterms:modified>
</cp:coreProperties>
</file>